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0D0A97F0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6A739552" w14:textId="74FC470A" w:rsidR="002C1CDB" w:rsidRPr="007A1BB7" w:rsidRDefault="002C1CDB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C1CDB">
        <w:rPr>
          <w:b w:val="0"/>
          <w:bCs w:val="0"/>
          <w:color w:val="444444"/>
          <w:spacing w:val="3"/>
        </w:rPr>
        <w:t xml:space="preserve">Ans: SELECT * FROM Worker Where </w:t>
      </w:r>
      <w:proofErr w:type="gramStart"/>
      <w:r w:rsidRPr="002C1CDB">
        <w:rPr>
          <w:b w:val="0"/>
          <w:bCs w:val="0"/>
          <w:color w:val="444444"/>
          <w:spacing w:val="3"/>
        </w:rPr>
        <w:t>MOD(</w:t>
      </w:r>
      <w:proofErr w:type="gramEnd"/>
      <w:r w:rsidRPr="002C1CDB">
        <w:rPr>
          <w:b w:val="0"/>
          <w:bCs w:val="0"/>
          <w:color w:val="444444"/>
          <w:spacing w:val="3"/>
        </w:rPr>
        <w:t>worker_id,2) = 1</w:t>
      </w:r>
    </w:p>
    <w:p w14:paraId="59E5862C" w14:textId="0D3E4C43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3BCC5ABB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 w:eastAsia="en-IN"/>
        </w:rPr>
        <w:t xml:space="preserve"># Code to Create a </w:t>
      </w:r>
      <w:proofErr w:type="gramStart"/>
      <w:r w:rsidRPr="002C1CDB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 w:eastAsia="en-IN"/>
        </w:rPr>
        <w:t>New</w:t>
      </w:r>
      <w:proofErr w:type="gramEnd"/>
      <w:r w:rsidRPr="002C1CDB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 w:eastAsia="en-IN"/>
        </w:rPr>
        <w:t xml:space="preserve"> table</w:t>
      </w:r>
    </w:p>
    <w:p w14:paraId="29C1814A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CREATE TABLE </w:t>
      </w:r>
      <w:proofErr w:type="spellStart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CloneWorker</w:t>
      </w:r>
      <w:proofErr w:type="spellEnd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(</w:t>
      </w:r>
    </w:p>
    <w:p w14:paraId="7F89C70D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WORKER_ID INT NOT NULL AUTO INCREMENT PRIMARY KEY,</w:t>
      </w:r>
    </w:p>
    <w:p w14:paraId="63A62F63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FIRST_NAME </w:t>
      </w:r>
      <w:proofErr w:type="gramStart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RCHAR(</w:t>
      </w:r>
      <w:proofErr w:type="gramEnd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50),</w:t>
      </w:r>
    </w:p>
    <w:p w14:paraId="7974D7EE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LAST_NAME </w:t>
      </w:r>
      <w:proofErr w:type="gramStart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RCHAR(</w:t>
      </w:r>
      <w:proofErr w:type="gramEnd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50),</w:t>
      </w:r>
    </w:p>
    <w:p w14:paraId="128CC60A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SALARY INT,</w:t>
      </w:r>
    </w:p>
    <w:p w14:paraId="3D963BC9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DEPARTMENT </w:t>
      </w:r>
      <w:proofErr w:type="gramStart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RCHAR(</w:t>
      </w:r>
      <w:proofErr w:type="gramEnd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50),</w:t>
      </w:r>
    </w:p>
    <w:p w14:paraId="478052CE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JOINING_DATE DATETIME</w:t>
      </w:r>
    </w:p>
    <w:p w14:paraId="20F578F0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);</w:t>
      </w:r>
    </w:p>
    <w:p w14:paraId="042D4956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 w:eastAsia="en-IN"/>
        </w:rPr>
        <w:t># Code to Clone content of a table to another table</w:t>
      </w:r>
    </w:p>
    <w:p w14:paraId="586319EB" w14:textId="77777777" w:rsidR="002C1CDB" w:rsidRPr="002C1CDB" w:rsidRDefault="002C1CDB" w:rsidP="002C1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INSERT INTO </w:t>
      </w:r>
      <w:proofErr w:type="spellStart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CloneWorker</w:t>
      </w:r>
      <w:proofErr w:type="spellEnd"/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SELECT </w:t>
      </w:r>
      <w:r w:rsidRPr="002C1CDB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*</w:t>
      </w:r>
      <w:r w:rsidRPr="002C1CDB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FROM Worker;</w:t>
      </w:r>
    </w:p>
    <w:p w14:paraId="2A00631C" w14:textId="77777777" w:rsidR="002C1CDB" w:rsidRPr="007A1BB7" w:rsidRDefault="002C1CDB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C1CDB"/>
    <w:rsid w:val="005B1E38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2032A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26:00Z</dcterms:created>
  <dcterms:modified xsi:type="dcterms:W3CDTF">2022-12-19T08:26:00Z</dcterms:modified>
</cp:coreProperties>
</file>